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записи для персональных проектов и сдел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Julia - это кросс-платформенный компилируемый свободно распространяемый язык программирования (лицензия MIT) с динамической типизацией, который имеет ряд достоинств и недостатков. B Julia pеализована возможность JIT - компиляции на основе LLVM. Компиляция Just-in-Time (JIT) позволяет обеспечить одновременно выразительность современных интерпретируемых языков и производительность таких языков, как С и Fortran. Компилятор JIT выполняет компиляцию во время первого запуска программы, извлекая из текста информацию, не указанную явно программистом, и используя эту информацию для оптимизации создаваемого машинного кода</w:t>
      </w:r>
      <w:r>
        <w:t xml:space="preserve">[1]</w:t>
      </w:r>
      <w:r>
        <w:t xml:space="preserve">.</w:t>
      </w:r>
    </w:p>
    <w:bookmarkEnd w:id="22"/>
    <w:bookmarkStart w:id="43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Внесем изменения информации о проекте в файл имеющий путь ~/work/blog/content/project/example/index.md. Добавим основную информацию и этапы реализации проекта. 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Внесение информации о проект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несение информации о проекте</w:t>
      </w:r>
    </w:p>
    <w:p>
      <w:pPr>
        <w:pStyle w:val="BodyText"/>
      </w:pPr>
      <w:r>
        <w:t xml:space="preserve">Теперь напишем статью по прошедшей неделе. в файле index.md, имеющем путь ~/work/blog/content/post/week4 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Прпошедшая неде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пошедшая неделя</w:t>
      </w:r>
    </w:p>
    <w:p>
      <w:pPr>
        <w:pStyle w:val="BodyText"/>
      </w:pPr>
      <w:r>
        <w:t xml:space="preserve">Теперь напишем статью по теме</w:t>
      </w:r>
      <w:r>
        <w:t xml:space="preserve"> </w:t>
      </w:r>
      <w:r>
        <w:t xml:space="preserve">“</w:t>
      </w:r>
      <w:r>
        <w:t xml:space="preserve">Научные языки программирования</w:t>
      </w:r>
      <w:r>
        <w:t xml:space="preserve">”</w:t>
      </w:r>
      <w:r>
        <w:t xml:space="preserve"> </w:t>
      </w:r>
      <w:r>
        <w:t xml:space="preserve">index.md, имеющем путь ~/work/blog/content/post/science_prog (рис. 3)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Научные языки программирова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учные языки программирования</w:t>
      </w:r>
    </w:p>
    <w:p>
      <w:pPr>
        <w:pStyle w:val="BodyText"/>
      </w:pPr>
      <w:r>
        <w:t xml:space="preserve">Затем загрузим изменения на сайт и проверим все ли изменения были успешно внесены (рис. 4, 5))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Загрузка проек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грузка проекта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Загрузка стате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грузка статей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ятого этапа индивидуального проекта были Добавлены к сайту записи для персональных проектов и сделаны два поста.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julia:2020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елов Г. В. А.Н.М.</w:t>
      </w:r>
      <w:r>
        <w:t xml:space="preserve"> </w:t>
      </w:r>
      <w:hyperlink r:id="rId45">
        <w:r>
          <w:rPr>
            <w:rStyle w:val="Hyperlink"/>
          </w:rPr>
          <w:t xml:space="preserve">О ВОЗМОЖНОСТЯХ ИСПОЛЬЗОВАНИЯ ЯЗЫКА ПРОГРАММИРОВАНИЯ JULIA ДЛЯ РЕШЕНИЯ НАУЧНЫХ И ТЕХНИЧЕСКИХ ЗАДАЧ</w:t>
        </w:r>
      </w:hyperlink>
      <w:r>
        <w:t xml:space="preserve">. Вестник МГТУ им. Н.Э. Баумана, 2020. 131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cyberleninka.ru/article/n/o-vozmozhnostyah-ispolzovaniya-yazyka-programmirovaniya-julia-dlya-resheniya-nauchnyh-i-tehnicheskih-zada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yberleninka.ru/article/n/o-vozmozhnostyah-ispolzovaniya-yazyka-programmirovaniya-julia-dlya-resheniya-nauchnyh-i-tehnicheskih-zada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емидова Екатерина Алексеевна</dc:creator>
  <dc:language>ru-RU</dc:language>
  <cp:keywords/>
  <dcterms:created xsi:type="dcterms:W3CDTF">2022-05-23T19:42:47Z</dcterms:created>
  <dcterms:modified xsi:type="dcterms:W3CDTF">2022-05-23T19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5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